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670"/>
        <w:gridCol w:w="3095"/>
        <w:gridCol w:w="377"/>
        <w:gridCol w:w="377"/>
        <w:gridCol w:w="391"/>
        <w:gridCol w:w="391"/>
        <w:gridCol w:w="376"/>
        <w:gridCol w:w="365"/>
      </w:tblGrid>
      <w:tr w:rsidR="00840F11" w:rsidRPr="007708A0" w:rsidTr="00957D02">
        <w:tc>
          <w:tcPr>
            <w:tcW w:w="5000" w:type="pct"/>
            <w:gridSpan w:val="8"/>
          </w:tcPr>
          <w:p w:rsidR="00840F11" w:rsidRPr="007708A0" w:rsidRDefault="00840F11" w:rsidP="00063CE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t>POSUDEK OPONENTA BAKALÁŘSKÉ PRÁCE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063CE1" w:rsidP="00063CE1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méno a příjmení </w:t>
            </w:r>
            <w:r w:rsidR="009D49EF">
              <w:rPr>
                <w:rFonts w:ascii="Arial" w:hAnsi="Arial" w:cs="Arial"/>
              </w:rPr>
              <w:t>studenta</w:t>
            </w:r>
          </w:p>
        </w:tc>
        <w:tc>
          <w:tcPr>
            <w:tcW w:w="2970" w:type="pct"/>
            <w:gridSpan w:val="7"/>
          </w:tcPr>
          <w:p w:rsidR="00840F11" w:rsidRPr="00A2271C" w:rsidRDefault="009E79D9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ára Vítková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Název práce</w:t>
            </w:r>
          </w:p>
        </w:tc>
        <w:tc>
          <w:tcPr>
            <w:tcW w:w="2970" w:type="pct"/>
            <w:gridSpan w:val="7"/>
          </w:tcPr>
          <w:p w:rsidR="00840F11" w:rsidRPr="007708A0" w:rsidRDefault="009E79D9" w:rsidP="00957D02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rekoncepty</w:t>
            </w:r>
            <w:proofErr w:type="spellEnd"/>
            <w:r>
              <w:rPr>
                <w:rFonts w:ascii="Arial" w:hAnsi="Arial" w:cs="Arial"/>
              </w:rPr>
              <w:t xml:space="preserve"> dětí předškolního věku o tom, jak dítě přichází na svět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Jméno a příjmení oponenta práce</w:t>
            </w:r>
          </w:p>
        </w:tc>
        <w:tc>
          <w:tcPr>
            <w:tcW w:w="2970" w:type="pct"/>
            <w:gridSpan w:val="7"/>
          </w:tcPr>
          <w:p w:rsidR="00840F11" w:rsidRPr="007708A0" w:rsidRDefault="009E79D9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Dr. Barbora Plisková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Studijní obor</w:t>
            </w:r>
          </w:p>
        </w:tc>
        <w:tc>
          <w:tcPr>
            <w:tcW w:w="2970" w:type="pct"/>
            <w:gridSpan w:val="7"/>
          </w:tcPr>
          <w:p w:rsidR="00840F11" w:rsidRPr="007708A0" w:rsidRDefault="007D14AE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čitelství pro mateřské školy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Forma studia</w:t>
            </w:r>
          </w:p>
        </w:tc>
        <w:tc>
          <w:tcPr>
            <w:tcW w:w="2970" w:type="pct"/>
            <w:gridSpan w:val="7"/>
          </w:tcPr>
          <w:p w:rsidR="00840F11" w:rsidRPr="007708A0" w:rsidRDefault="007D14AE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zenční</w:t>
            </w:r>
            <w:bookmarkStart w:id="0" w:name="_GoBack"/>
            <w:bookmarkEnd w:id="0"/>
          </w:p>
        </w:tc>
      </w:tr>
      <w:tr w:rsidR="00840F11" w:rsidRPr="007708A0" w:rsidTr="00063CE1">
        <w:tc>
          <w:tcPr>
            <w:tcW w:w="2030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Kritéria hodnocení práce</w:t>
            </w:r>
          </w:p>
        </w:tc>
        <w:tc>
          <w:tcPr>
            <w:tcW w:w="2970" w:type="pct"/>
            <w:gridSpan w:val="7"/>
          </w:tcPr>
          <w:p w:rsidR="00840F11" w:rsidRPr="009D49EF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Stupeň hodnocení</w:t>
            </w:r>
            <w:r w:rsidR="00A2271C">
              <w:rPr>
                <w:rFonts w:ascii="Arial" w:hAnsi="Arial" w:cs="Arial"/>
                <w:b/>
              </w:rPr>
              <w:t xml:space="preserve"> </w:t>
            </w:r>
            <w:r w:rsidRPr="007708A0">
              <w:rPr>
                <w:rFonts w:ascii="Arial" w:hAnsi="Arial" w:cs="Arial"/>
                <w:b/>
              </w:rPr>
              <w:t>dle stupnice ECTS</w:t>
            </w:r>
          </w:p>
        </w:tc>
      </w:tr>
      <w:tr w:rsidR="00840F11" w:rsidRPr="007708A0" w:rsidTr="00957D02">
        <w:tc>
          <w:tcPr>
            <w:tcW w:w="5000" w:type="pct"/>
            <w:gridSpan w:val="8"/>
            <w:shd w:val="clear" w:color="auto" w:fill="A6A6A6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Formální stránka práce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řehlednost a členění práce</w:t>
            </w:r>
          </w:p>
        </w:tc>
        <w:tc>
          <w:tcPr>
            <w:tcW w:w="208" w:type="pct"/>
            <w:vAlign w:val="center"/>
          </w:tcPr>
          <w:p w:rsidR="00840F11" w:rsidRPr="007708A0" w:rsidRDefault="0052232E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686528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Úroveň jazykového zpracování (odborná, gramatická i stylistická úroveň textu)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52232E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107CAE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shd w:val="clear" w:color="auto" w:fill="A6A6A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Teoretická část práce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Formulace cílů práce 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52232E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Analýza a syntéza problému 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52232E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52232E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6A6A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Praktická část práce</w:t>
            </w:r>
          </w:p>
        </w:tc>
      </w:tr>
      <w:tr w:rsidR="00840F11" w:rsidRPr="007708A0" w:rsidTr="00957D02">
        <w:trPr>
          <w:trHeight w:val="266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Bakalářská práce teoreticko-výzkumného charakteru</w:t>
            </w: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Věcná správnost výzkumných cílů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52232E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Adekvátnost výzkumných metod vzhledem k výzkumným otázkám</w:t>
            </w:r>
            <w:r w:rsidR="00774418">
              <w:rPr>
                <w:rFonts w:ascii="Arial" w:hAnsi="Arial" w:cs="Arial"/>
              </w:rPr>
              <w:t xml:space="preserve"> </w:t>
            </w:r>
            <w:r w:rsidRPr="007708A0">
              <w:rPr>
                <w:rFonts w:ascii="Arial" w:hAnsi="Arial" w:cs="Arial"/>
              </w:rPr>
              <w:t>(druh výzkumu, výzkumné strategie, výzkumný soubor, použité metody a techniky zpracování)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E514F6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Bohatost získaných dat, adekvátnost zpracování dat, analýza dat a interpretace dat 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52232E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Splnění výzkumných cílů a formulace závěrů práce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52232E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tcBorders>
              <w:top w:val="single" w:sz="4" w:space="0" w:color="auto"/>
            </w:tcBorders>
            <w:shd w:val="clear" w:color="auto" w:fill="A6A6A6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Celková kvalita a přínos práce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Kvalita, náročnost a originalita řešení zvoleného tématu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012947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Odborný přínos práce a možnost jejího praktického využití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012947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</w:tcPr>
          <w:p w:rsidR="00774418" w:rsidRDefault="00774418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:rsidR="00840F11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Odůvodnění hodnocení práce:</w:t>
            </w:r>
          </w:p>
          <w:p w:rsidR="009E79D9" w:rsidRPr="00541A33" w:rsidRDefault="009E79D9" w:rsidP="00957D02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eoretická část práce je zaměřena na vymezení základních pojmů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týkající se dětských </w:t>
            </w:r>
            <w:proofErr w:type="spellStart"/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prekonceptů</w:t>
            </w:r>
            <w:proofErr w:type="spellEnd"/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o tom, jak děti přichází na svět. Autorka práce pracovala s 26 zdroji</w:t>
            </w:r>
            <w:r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,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z kterých kompilovala teoretickou část bakalářské práce</w:t>
            </w:r>
            <w:r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. Tato část slouží jako 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dostatečný teoretický </w:t>
            </w:r>
            <w:r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podklad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pro zpracování praktické části</w:t>
            </w:r>
            <w:r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Mohla zde být ještě rozpracována kapitola týkající se </w:t>
            </w:r>
            <w:proofErr w:type="spellStart"/>
            <w:r w:rsidR="00541A33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p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rekonceptů</w:t>
            </w:r>
            <w:proofErr w:type="spellEnd"/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541A33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samotné problematiky práce, tj. konkrétních </w:t>
            </w:r>
            <w:proofErr w:type="spellStart"/>
            <w:r w:rsidR="00541A33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prekonceptů</w:t>
            </w:r>
            <w:proofErr w:type="spellEnd"/>
            <w:r w:rsidR="00541A33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o tom, jak děti přichází na svět.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Výzkumná část práce je zpracována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kvalitativním výzkumným designem</w:t>
            </w:r>
            <w:r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s využitím 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dvou </w:t>
            </w:r>
            <w:r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metod 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sběru dat - </w:t>
            </w:r>
            <w:r w:rsidR="00F643E9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nterview s dětmi a analýzou</w:t>
            </w:r>
            <w:r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dětské kresby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 Analýza i interpretace dat je dle názoru oponenta práce kvalitní pro tento typ kvalifikační práce. Autorka v diskusi mohla ale blíže popsat a srovnat svůj výzkum se zmíněným výzkumem</w:t>
            </w:r>
            <w:r w:rsidR="00541A33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541A33" w:rsidRPr="00541A33">
              <w:rPr>
                <w:sz w:val="20"/>
                <w:szCs w:val="20"/>
              </w:rPr>
              <w:t>Žoldošové</w:t>
            </w:r>
            <w:proofErr w:type="spellEnd"/>
            <w:r w:rsidR="00541A33" w:rsidRPr="00541A33">
              <w:rPr>
                <w:sz w:val="20"/>
                <w:szCs w:val="20"/>
              </w:rPr>
              <w:t xml:space="preserve"> a Prokopa (2007)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, případně mohla zkusit srovnat i s</w:t>
            </w:r>
            <w:r w:rsidR="00541A33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nějakým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 výzkumem zahraničním</w:t>
            </w:r>
            <w:r w:rsidR="00541A33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Rovněž implikace do praxe mohly být více </w:t>
            </w:r>
            <w:r w:rsidR="00541A33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rozpracovány a </w:t>
            </w:r>
            <w:r w:rsidR="00012947" w:rsidRPr="00541A3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popsány.  </w:t>
            </w:r>
          </w:p>
          <w:p w:rsidR="00724C5F" w:rsidRPr="007708A0" w:rsidRDefault="00724C5F" w:rsidP="008D6D3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Otázky k obhajobě:</w:t>
            </w:r>
          </w:p>
          <w:p w:rsidR="00012947" w:rsidRDefault="00541A33" w:rsidP="008D6D3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41A33">
              <w:rPr>
                <w:rFonts w:ascii="Arial" w:hAnsi="Arial" w:cs="Arial"/>
                <w:sz w:val="20"/>
                <w:szCs w:val="20"/>
              </w:rPr>
              <w:t xml:space="preserve">1.) Jaké byly podobnosti a rozdíly při srovnání Vašeho výzkumu s výzkumem </w:t>
            </w:r>
            <w:proofErr w:type="spellStart"/>
            <w:r w:rsidRPr="00541A33">
              <w:rPr>
                <w:sz w:val="20"/>
                <w:szCs w:val="20"/>
              </w:rPr>
              <w:t>Žoldošové</w:t>
            </w:r>
            <w:proofErr w:type="spellEnd"/>
            <w:r w:rsidRPr="00541A33">
              <w:rPr>
                <w:sz w:val="20"/>
                <w:szCs w:val="20"/>
              </w:rPr>
              <w:t xml:space="preserve"> a Prokopa (2007)?</w:t>
            </w:r>
          </w:p>
          <w:p w:rsidR="00541A33" w:rsidRPr="00541A33" w:rsidRDefault="00541A33" w:rsidP="008D6D3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) Co bylo pro Vás nejtěžší při realizaci samotného výzkumu?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lastRenderedPageBreak/>
              <w:t>Celkové hodnocení</w:t>
            </w:r>
            <w:r w:rsidRPr="007708A0">
              <w:rPr>
                <w:rStyle w:val="Znakapoznpodarou"/>
                <w:rFonts w:ascii="Arial" w:hAnsi="Arial" w:cs="Arial"/>
                <w:b/>
              </w:rPr>
              <w:footnoteReference w:customMarkFollows="1" w:id="1"/>
              <w:t>*</w:t>
            </w:r>
          </w:p>
        </w:tc>
        <w:tc>
          <w:tcPr>
            <w:tcW w:w="208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</w:tcPr>
          <w:p w:rsidR="00840F11" w:rsidRPr="007708A0" w:rsidRDefault="00541A3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vAlign w:val="center"/>
          </w:tcPr>
          <w:p w:rsidR="00840F11" w:rsidRPr="007708A0" w:rsidRDefault="00840F11" w:rsidP="008D6D37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atum:</w:t>
            </w:r>
            <w:r w:rsidR="00686528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258" w:type="pct"/>
            <w:gridSpan w:val="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odpis:</w:t>
            </w:r>
          </w:p>
        </w:tc>
      </w:tr>
    </w:tbl>
    <w:p w:rsidR="00840F11" w:rsidRDefault="00840F11" w:rsidP="00840F11"/>
    <w:p w:rsidR="00BD32D9" w:rsidRDefault="002A30A1"/>
    <w:sectPr w:rsidR="00BD32D9" w:rsidSect="006946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30A1" w:rsidRDefault="002A30A1" w:rsidP="00840F11">
      <w:pPr>
        <w:spacing w:after="0" w:line="240" w:lineRule="auto"/>
      </w:pPr>
      <w:r>
        <w:separator/>
      </w:r>
    </w:p>
  </w:endnote>
  <w:endnote w:type="continuationSeparator" w:id="0">
    <w:p w:rsidR="002A30A1" w:rsidRDefault="002A30A1" w:rsidP="00840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30A1" w:rsidRDefault="002A30A1" w:rsidP="00840F11">
      <w:pPr>
        <w:spacing w:after="0" w:line="240" w:lineRule="auto"/>
      </w:pPr>
      <w:r>
        <w:separator/>
      </w:r>
    </w:p>
  </w:footnote>
  <w:footnote w:type="continuationSeparator" w:id="0">
    <w:p w:rsidR="002A30A1" w:rsidRDefault="002A30A1" w:rsidP="00840F11">
      <w:pPr>
        <w:spacing w:after="0" w:line="240" w:lineRule="auto"/>
      </w:pPr>
      <w:r>
        <w:continuationSeparator/>
      </w:r>
    </w:p>
  </w:footnote>
  <w:footnote w:id="1">
    <w:p w:rsidR="00840F11" w:rsidRDefault="00840F11" w:rsidP="00840F11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M7Y0MjGxMDI3NjVS0lEKTi0uzszPAykwrAUA0qbVwywAAAA="/>
  </w:docVars>
  <w:rsids>
    <w:rsidRoot w:val="003649D8"/>
    <w:rsid w:val="00012947"/>
    <w:rsid w:val="00020006"/>
    <w:rsid w:val="00023CDD"/>
    <w:rsid w:val="00063CE1"/>
    <w:rsid w:val="00107CAE"/>
    <w:rsid w:val="002A30A1"/>
    <w:rsid w:val="002F1F54"/>
    <w:rsid w:val="00311212"/>
    <w:rsid w:val="003649D8"/>
    <w:rsid w:val="00415A31"/>
    <w:rsid w:val="00442257"/>
    <w:rsid w:val="0046105F"/>
    <w:rsid w:val="004B4E6B"/>
    <w:rsid w:val="004F278A"/>
    <w:rsid w:val="0052232E"/>
    <w:rsid w:val="00541A33"/>
    <w:rsid w:val="0063019D"/>
    <w:rsid w:val="00637459"/>
    <w:rsid w:val="00653938"/>
    <w:rsid w:val="00686528"/>
    <w:rsid w:val="00694674"/>
    <w:rsid w:val="00696C8B"/>
    <w:rsid w:val="00724C5F"/>
    <w:rsid w:val="00774418"/>
    <w:rsid w:val="007C409A"/>
    <w:rsid w:val="007D14AE"/>
    <w:rsid w:val="00840F11"/>
    <w:rsid w:val="00872D91"/>
    <w:rsid w:val="008D1817"/>
    <w:rsid w:val="008D6D37"/>
    <w:rsid w:val="008F2415"/>
    <w:rsid w:val="009A03DB"/>
    <w:rsid w:val="009A0A15"/>
    <w:rsid w:val="009C4D29"/>
    <w:rsid w:val="009D49EF"/>
    <w:rsid w:val="009D65E7"/>
    <w:rsid w:val="009E79D9"/>
    <w:rsid w:val="00A2271C"/>
    <w:rsid w:val="00A42709"/>
    <w:rsid w:val="00BC7A61"/>
    <w:rsid w:val="00BF0E2D"/>
    <w:rsid w:val="00C012E1"/>
    <w:rsid w:val="00C67E53"/>
    <w:rsid w:val="00CF10B3"/>
    <w:rsid w:val="00D35437"/>
    <w:rsid w:val="00D770E3"/>
    <w:rsid w:val="00DB28C3"/>
    <w:rsid w:val="00E514F6"/>
    <w:rsid w:val="00EE34E7"/>
    <w:rsid w:val="00F53F79"/>
    <w:rsid w:val="00F64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DCAED6"/>
  <w15:docId w15:val="{667C50CC-6494-4DD0-A42D-42E5828C1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40F11"/>
    <w:pPr>
      <w:spacing w:after="120" w:line="360" w:lineRule="auto"/>
      <w:jc w:val="both"/>
    </w:pPr>
    <w:rPr>
      <w:rFonts w:ascii="Trebuchet MS" w:eastAsia="Times New Roman" w:hAnsi="Trebuchet MS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rsid w:val="00840F11"/>
    <w:pPr>
      <w:spacing w:after="0" w:line="240" w:lineRule="auto"/>
      <w:jc w:val="left"/>
    </w:pPr>
    <w:rPr>
      <w:rFonts w:ascii="Times New Roman" w:hAnsi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840F11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rsid w:val="00840F11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F1F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F1F54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4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ŽSR ŽT - ZSS Bratislava</Company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Wiegerová</dc:creator>
  <cp:lastModifiedBy>Barbora Plisková</cp:lastModifiedBy>
  <cp:revision>5</cp:revision>
  <cp:lastPrinted>2020-07-27T10:10:00Z</cp:lastPrinted>
  <dcterms:created xsi:type="dcterms:W3CDTF">2020-07-27T09:59:00Z</dcterms:created>
  <dcterms:modified xsi:type="dcterms:W3CDTF">2020-07-27T10:12:00Z</dcterms:modified>
</cp:coreProperties>
</file>